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1"/>
        <w:tblpPr w:leftFromText="180" w:rightFromText="180" w:vertAnchor="page" w:horzAnchor="margin" w:tblpXSpec="center" w:tblpY="1936"/>
        <w:tblW w:w="11133" w:type="dxa"/>
        <w:tblLook w:val="04A0" w:firstRow="1" w:lastRow="0" w:firstColumn="1" w:lastColumn="0" w:noHBand="0" w:noVBand="1"/>
      </w:tblPr>
      <w:tblGrid>
        <w:gridCol w:w="3711"/>
        <w:gridCol w:w="3711"/>
        <w:gridCol w:w="3711"/>
      </w:tblGrid>
      <w:tr w:rsidR="00964B2B" w14:paraId="55134B20" w14:textId="77777777" w:rsidTr="00D732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0B7FCC68" w14:textId="7D995739" w:rsidR="00964B2B" w:rsidRPr="00964B2B" w:rsidRDefault="00964B2B" w:rsidP="00D7326C">
            <w:pPr>
              <w:jc w:val="center"/>
            </w:pPr>
            <w:r>
              <w:t xml:space="preserve">Floor Dimensions </w:t>
            </w:r>
          </w:p>
        </w:tc>
        <w:tc>
          <w:tcPr>
            <w:tcW w:w="3711" w:type="dxa"/>
          </w:tcPr>
          <w:p w14:paraId="40D17777" w14:textId="04AB820F" w:rsidR="00964B2B" w:rsidRPr="00964B2B" w:rsidRDefault="00964B2B" w:rsidP="00D732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umber of Panels </w:t>
            </w:r>
          </w:p>
        </w:tc>
        <w:tc>
          <w:tcPr>
            <w:tcW w:w="3711" w:type="dxa"/>
          </w:tcPr>
          <w:p w14:paraId="3EE0E739" w14:textId="6D918F00" w:rsidR="00964B2B" w:rsidRPr="00964B2B" w:rsidRDefault="00964B2B" w:rsidP="00D732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umber of Dancers </w:t>
            </w:r>
          </w:p>
        </w:tc>
      </w:tr>
      <w:tr w:rsidR="00964B2B" w14:paraId="1938B067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3759AD4A" w14:textId="235ED1D2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6’ x 9’</w:t>
            </w:r>
          </w:p>
        </w:tc>
        <w:tc>
          <w:tcPr>
            <w:tcW w:w="3711" w:type="dxa"/>
          </w:tcPr>
          <w:p w14:paraId="0659B917" w14:textId="42982C5A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3711" w:type="dxa"/>
          </w:tcPr>
          <w:p w14:paraId="3B1E6C97" w14:textId="5BCD1B67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</w:tr>
      <w:tr w:rsidR="00964B2B" w14:paraId="3B9C6906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2ED42733" w14:textId="47E4D868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9’ x 9’ </w:t>
            </w:r>
            <w:r w:rsidR="00964B2B" w:rsidRPr="00964B2B">
              <w:rPr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3711" w:type="dxa"/>
          </w:tcPr>
          <w:p w14:paraId="1BF0A9D2" w14:textId="39388608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3711" w:type="dxa"/>
          </w:tcPr>
          <w:p w14:paraId="7AAF8C0B" w14:textId="7963E1E2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</w:tr>
      <w:tr w:rsidR="00964B2B" w14:paraId="3B94834C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7A75DBB9" w14:textId="00507844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9’ x 12’ </w:t>
            </w:r>
            <w:r w:rsidR="00964B2B" w:rsidRPr="00964B2B">
              <w:rPr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3711" w:type="dxa"/>
          </w:tcPr>
          <w:p w14:paraId="167B5287" w14:textId="0A685732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3711" w:type="dxa"/>
          </w:tcPr>
          <w:p w14:paraId="1419C483" w14:textId="7B51BEF7" w:rsidR="000E1AE5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</w:tr>
      <w:tr w:rsidR="00964B2B" w14:paraId="4BFD452A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4B7DCCCE" w14:textId="7368FCE2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9’ x 15’ </w:t>
            </w:r>
            <w:r w:rsidR="00964B2B" w:rsidRPr="00964B2B">
              <w:rPr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3711" w:type="dxa"/>
          </w:tcPr>
          <w:p w14:paraId="3426DEA4" w14:textId="0623F9F7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3711" w:type="dxa"/>
          </w:tcPr>
          <w:p w14:paraId="52381152" w14:textId="7A973E4A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</w:tr>
      <w:tr w:rsidR="00964B2B" w14:paraId="1C1331AF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4E5335F2" w14:textId="5C2C4733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12’ x 12’ </w:t>
            </w:r>
          </w:p>
        </w:tc>
        <w:tc>
          <w:tcPr>
            <w:tcW w:w="3711" w:type="dxa"/>
          </w:tcPr>
          <w:p w14:paraId="69496F03" w14:textId="455D38B3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3711" w:type="dxa"/>
          </w:tcPr>
          <w:p w14:paraId="4134A7B9" w14:textId="59C2B736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</w:tr>
      <w:tr w:rsidR="00964B2B" w14:paraId="6BD5FA9C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2765D95F" w14:textId="733ADED4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12’ x 15’ </w:t>
            </w:r>
          </w:p>
        </w:tc>
        <w:tc>
          <w:tcPr>
            <w:tcW w:w="3711" w:type="dxa"/>
          </w:tcPr>
          <w:p w14:paraId="0950E057" w14:textId="0EEA414A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3711" w:type="dxa"/>
          </w:tcPr>
          <w:p w14:paraId="7EBB2060" w14:textId="028B2364" w:rsidR="000E1AE5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</w:tr>
      <w:tr w:rsidR="00964B2B" w14:paraId="19A9D7A1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0AFC16B4" w14:textId="14AC28F2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12’ x 21’ </w:t>
            </w:r>
          </w:p>
        </w:tc>
        <w:tc>
          <w:tcPr>
            <w:tcW w:w="3711" w:type="dxa"/>
          </w:tcPr>
          <w:p w14:paraId="03FFBDC1" w14:textId="5D919170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3711" w:type="dxa"/>
          </w:tcPr>
          <w:p w14:paraId="051F37BC" w14:textId="596F630E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6</w:t>
            </w:r>
          </w:p>
        </w:tc>
      </w:tr>
      <w:tr w:rsidR="00964B2B" w14:paraId="20623EDA" w14:textId="77777777" w:rsidTr="00D7326C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23C1F509" w14:textId="0B29C350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15’ x 18’ </w:t>
            </w:r>
            <w:r w:rsidR="00964B2B" w:rsidRPr="00964B2B">
              <w:rPr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3711" w:type="dxa"/>
          </w:tcPr>
          <w:p w14:paraId="62E220ED" w14:textId="1734DB58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3711" w:type="dxa"/>
          </w:tcPr>
          <w:p w14:paraId="181608F4" w14:textId="7578B2E4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</w:t>
            </w:r>
          </w:p>
        </w:tc>
      </w:tr>
      <w:tr w:rsidR="00964B2B" w14:paraId="6C0F9762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7411EC3C" w14:textId="6787D8BE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15’ x 21’ </w:t>
            </w:r>
          </w:p>
        </w:tc>
        <w:tc>
          <w:tcPr>
            <w:tcW w:w="3711" w:type="dxa"/>
          </w:tcPr>
          <w:p w14:paraId="6EA0BF17" w14:textId="6B87F2DB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3711" w:type="dxa"/>
          </w:tcPr>
          <w:p w14:paraId="27CFDAF4" w14:textId="4EB7260E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</w:t>
            </w:r>
          </w:p>
        </w:tc>
      </w:tr>
      <w:tr w:rsidR="00964B2B" w14:paraId="40C301A5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2D2F7527" w14:textId="69351D72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15’ x 24’ </w:t>
            </w:r>
          </w:p>
        </w:tc>
        <w:tc>
          <w:tcPr>
            <w:tcW w:w="3711" w:type="dxa"/>
          </w:tcPr>
          <w:p w14:paraId="10AE1809" w14:textId="5C9E0F7D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3711" w:type="dxa"/>
          </w:tcPr>
          <w:p w14:paraId="3921B304" w14:textId="5CDD6396" w:rsidR="000E1AE5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0</w:t>
            </w:r>
          </w:p>
          <w:p w14:paraId="0FBC2ACF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64B2B" w14:paraId="1093A7C0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1422FB80" w14:textId="695C6C70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15’ x 27’ </w:t>
            </w:r>
            <w:r w:rsidR="00964B2B" w:rsidRPr="00964B2B">
              <w:rPr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3711" w:type="dxa"/>
          </w:tcPr>
          <w:p w14:paraId="1D1707D6" w14:textId="6824AFBF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3711" w:type="dxa"/>
          </w:tcPr>
          <w:p w14:paraId="17946846" w14:textId="756A7AAC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</w:t>
            </w:r>
          </w:p>
          <w:p w14:paraId="3370FC81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64B2B" w14:paraId="4083DE51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0B971DC9" w14:textId="7E250508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18’ x 24’ </w:t>
            </w:r>
          </w:p>
        </w:tc>
        <w:tc>
          <w:tcPr>
            <w:tcW w:w="3711" w:type="dxa"/>
          </w:tcPr>
          <w:p w14:paraId="3F5E61DD" w14:textId="7CC433E5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</w:t>
            </w:r>
          </w:p>
        </w:tc>
        <w:tc>
          <w:tcPr>
            <w:tcW w:w="3711" w:type="dxa"/>
          </w:tcPr>
          <w:p w14:paraId="22DD3DD1" w14:textId="53DBFDE7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6</w:t>
            </w:r>
          </w:p>
          <w:p w14:paraId="1C994F4C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64B2B" w14:paraId="2C94C41D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1DF49CC0" w14:textId="78B87E4F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18’ x 27’ </w:t>
            </w:r>
            <w:r w:rsidR="00964B2B" w:rsidRPr="00964B2B">
              <w:rPr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3711" w:type="dxa"/>
          </w:tcPr>
          <w:p w14:paraId="4C2E24A0" w14:textId="3E54E104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4</w:t>
            </w:r>
          </w:p>
        </w:tc>
        <w:tc>
          <w:tcPr>
            <w:tcW w:w="3711" w:type="dxa"/>
          </w:tcPr>
          <w:p w14:paraId="213FF4C7" w14:textId="5788B199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8</w:t>
            </w:r>
          </w:p>
          <w:p w14:paraId="2D9E4A4A" w14:textId="77777777" w:rsidR="00964B2B" w:rsidRPr="00964B2B" w:rsidRDefault="00964B2B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64B2B" w14:paraId="7ABBEF84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62344E18" w14:textId="0C915A9A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18’ x 30’ </w:t>
            </w:r>
            <w:r w:rsidR="00964B2B" w:rsidRPr="00964B2B">
              <w:rPr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3711" w:type="dxa"/>
          </w:tcPr>
          <w:p w14:paraId="0BA4EC74" w14:textId="18AC1FC3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</w:t>
            </w:r>
          </w:p>
        </w:tc>
        <w:tc>
          <w:tcPr>
            <w:tcW w:w="3711" w:type="dxa"/>
          </w:tcPr>
          <w:p w14:paraId="510FC9AC" w14:textId="298D9249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</w:t>
            </w:r>
          </w:p>
          <w:p w14:paraId="65B8B9C7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64B2B" w14:paraId="25BA2416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16E08E32" w14:textId="0E9EB005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21’ x 27’ </w:t>
            </w:r>
            <w:r w:rsidR="00964B2B" w:rsidRPr="00964B2B">
              <w:rPr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3711" w:type="dxa"/>
          </w:tcPr>
          <w:p w14:paraId="3FBBD5BA" w14:textId="16B8FFFD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3</w:t>
            </w:r>
          </w:p>
        </w:tc>
        <w:tc>
          <w:tcPr>
            <w:tcW w:w="3711" w:type="dxa"/>
          </w:tcPr>
          <w:p w14:paraId="240317F0" w14:textId="27523E09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6</w:t>
            </w:r>
          </w:p>
        </w:tc>
      </w:tr>
      <w:tr w:rsidR="00964B2B" w14:paraId="2ABC914B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710727EC" w14:textId="159DA435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21’ x 30’ </w:t>
            </w:r>
            <w:r w:rsidR="00964B2B" w:rsidRPr="00964B2B">
              <w:rPr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3711" w:type="dxa"/>
          </w:tcPr>
          <w:p w14:paraId="3A9370F6" w14:textId="36FB9FB4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</w:t>
            </w:r>
          </w:p>
        </w:tc>
        <w:tc>
          <w:tcPr>
            <w:tcW w:w="3711" w:type="dxa"/>
          </w:tcPr>
          <w:p w14:paraId="072C6730" w14:textId="4D7F55FB" w:rsidR="000E1AE5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</w:t>
            </w:r>
          </w:p>
          <w:p w14:paraId="42D2C42C" w14:textId="77777777" w:rsidR="00964B2B" w:rsidRPr="00964B2B" w:rsidRDefault="00964B2B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964B2B" w14:paraId="3EC91201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1F1EC4C3" w14:textId="77E697CD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21’ x 33’ </w:t>
            </w:r>
          </w:p>
        </w:tc>
        <w:tc>
          <w:tcPr>
            <w:tcW w:w="3711" w:type="dxa"/>
          </w:tcPr>
          <w:p w14:paraId="7A6F307F" w14:textId="6E3D7F10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7</w:t>
            </w:r>
          </w:p>
        </w:tc>
        <w:tc>
          <w:tcPr>
            <w:tcW w:w="3711" w:type="dxa"/>
          </w:tcPr>
          <w:p w14:paraId="16A4792B" w14:textId="26461AFA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4</w:t>
            </w:r>
          </w:p>
        </w:tc>
      </w:tr>
      <w:tr w:rsidR="00964B2B" w14:paraId="27C7D042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42C490B9" w14:textId="56F4A315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7’ x 27’</w:t>
            </w:r>
            <w:r w:rsidR="00964B2B" w:rsidRPr="00964B2B">
              <w:rPr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3711" w:type="dxa"/>
          </w:tcPr>
          <w:p w14:paraId="09F0D351" w14:textId="6932A59F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1</w:t>
            </w:r>
          </w:p>
        </w:tc>
        <w:tc>
          <w:tcPr>
            <w:tcW w:w="3711" w:type="dxa"/>
          </w:tcPr>
          <w:p w14:paraId="76E77030" w14:textId="3DDC7C2B" w:rsidR="00964B2B" w:rsidRPr="00964B2B" w:rsidRDefault="000E1AE5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</w:t>
            </w:r>
          </w:p>
        </w:tc>
      </w:tr>
      <w:tr w:rsidR="00964B2B" w14:paraId="6E55A42F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378D4054" w14:textId="6FC06DB3" w:rsidR="00964B2B" w:rsidRPr="00964B2B" w:rsidRDefault="000E1AE5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24’ x 33’ </w:t>
            </w:r>
            <w:r w:rsidR="00964B2B" w:rsidRPr="00964B2B">
              <w:rPr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3711" w:type="dxa"/>
          </w:tcPr>
          <w:p w14:paraId="40E9B3E0" w14:textId="06AF0E41" w:rsidR="00964B2B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8</w:t>
            </w:r>
          </w:p>
        </w:tc>
        <w:tc>
          <w:tcPr>
            <w:tcW w:w="3711" w:type="dxa"/>
          </w:tcPr>
          <w:p w14:paraId="60A67EA7" w14:textId="0F5E5044" w:rsidR="000E1AE5" w:rsidRPr="00964B2B" w:rsidRDefault="000E1AE5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6</w:t>
            </w:r>
          </w:p>
        </w:tc>
      </w:tr>
      <w:tr w:rsidR="00964B2B" w14:paraId="0C4BE249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66887EE8" w14:textId="51FADEC0" w:rsidR="00964B2B" w:rsidRPr="00964B2B" w:rsidRDefault="00535FAE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30’ x 30’ </w:t>
            </w:r>
          </w:p>
        </w:tc>
        <w:tc>
          <w:tcPr>
            <w:tcW w:w="3711" w:type="dxa"/>
          </w:tcPr>
          <w:p w14:paraId="1D797069" w14:textId="7D86DD56" w:rsidR="00964B2B" w:rsidRPr="00964B2B" w:rsidRDefault="00535FAE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  <w:tc>
          <w:tcPr>
            <w:tcW w:w="3711" w:type="dxa"/>
          </w:tcPr>
          <w:p w14:paraId="56DA35B9" w14:textId="2D9FD475" w:rsidR="00964B2B" w:rsidRPr="00964B2B" w:rsidRDefault="00535FAE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</w:t>
            </w:r>
          </w:p>
        </w:tc>
      </w:tr>
      <w:tr w:rsidR="00964B2B" w14:paraId="3F6D189B" w14:textId="77777777" w:rsidTr="00D732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5634C975" w14:textId="4550CEBC" w:rsidR="00964B2B" w:rsidRPr="00964B2B" w:rsidRDefault="00535FAE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30’ x 33’ </w:t>
            </w:r>
            <w:r w:rsidR="00964B2B" w:rsidRPr="00964B2B">
              <w:rPr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3711" w:type="dxa"/>
          </w:tcPr>
          <w:p w14:paraId="42217D86" w14:textId="428AD9BD" w:rsidR="00964B2B" w:rsidRPr="00964B2B" w:rsidRDefault="00535FAE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0</w:t>
            </w:r>
          </w:p>
        </w:tc>
        <w:tc>
          <w:tcPr>
            <w:tcW w:w="3711" w:type="dxa"/>
          </w:tcPr>
          <w:p w14:paraId="19D9465D" w14:textId="26CF2DFA" w:rsidR="00964B2B" w:rsidRPr="00964B2B" w:rsidRDefault="00535FAE" w:rsidP="00D732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0</w:t>
            </w:r>
          </w:p>
        </w:tc>
      </w:tr>
      <w:tr w:rsidR="00964B2B" w14:paraId="65C3CD8E" w14:textId="77777777" w:rsidTr="00D7326C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11" w:type="dxa"/>
          </w:tcPr>
          <w:p w14:paraId="5755BC56" w14:textId="4A04D54F" w:rsidR="00964B2B" w:rsidRPr="00964B2B" w:rsidRDefault="00535FAE" w:rsidP="00D7326C">
            <w:pPr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30’ x 36’ </w:t>
            </w:r>
          </w:p>
        </w:tc>
        <w:tc>
          <w:tcPr>
            <w:tcW w:w="3711" w:type="dxa"/>
          </w:tcPr>
          <w:p w14:paraId="0F271AC5" w14:textId="7823310B" w:rsidR="00964B2B" w:rsidRPr="00964B2B" w:rsidRDefault="00535FAE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</w:t>
            </w:r>
          </w:p>
        </w:tc>
        <w:tc>
          <w:tcPr>
            <w:tcW w:w="3711" w:type="dxa"/>
          </w:tcPr>
          <w:p w14:paraId="6A3A9DC7" w14:textId="48F9B27C" w:rsidR="00964B2B" w:rsidRPr="00964B2B" w:rsidRDefault="00535FAE" w:rsidP="00D732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0</w:t>
            </w:r>
          </w:p>
        </w:tc>
      </w:tr>
    </w:tbl>
    <w:p w14:paraId="1ACF9F92" w14:textId="24A274B6" w:rsidR="00D54A3B" w:rsidRPr="00ED5D0A" w:rsidRDefault="00535FAE" w:rsidP="00ED5D0A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bookmarkStart w:id="0" w:name="_GoBack"/>
      <w:bookmarkEnd w:id="0"/>
    </w:p>
    <w:sectPr w:rsidR="00D54A3B" w:rsidRPr="00ED5D0A" w:rsidSect="00230DD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C1D578" w14:textId="77777777" w:rsidR="00964B2B" w:rsidRDefault="00964B2B" w:rsidP="00964B2B">
      <w:pPr>
        <w:spacing w:after="0" w:line="240" w:lineRule="auto"/>
      </w:pPr>
      <w:r>
        <w:separator/>
      </w:r>
    </w:p>
  </w:endnote>
  <w:endnote w:type="continuationSeparator" w:id="0">
    <w:p w14:paraId="2DD57B96" w14:textId="77777777" w:rsidR="00964B2B" w:rsidRDefault="00964B2B" w:rsidP="00964B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C47DA2" w14:textId="77777777" w:rsidR="00964B2B" w:rsidRDefault="00964B2B" w:rsidP="00964B2B">
      <w:pPr>
        <w:spacing w:after="0" w:line="240" w:lineRule="auto"/>
      </w:pPr>
      <w:r>
        <w:separator/>
      </w:r>
    </w:p>
  </w:footnote>
  <w:footnote w:type="continuationSeparator" w:id="0">
    <w:p w14:paraId="32138517" w14:textId="77777777" w:rsidR="00964B2B" w:rsidRDefault="00964B2B" w:rsidP="00964B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2FE22" w14:textId="184215C2" w:rsidR="00964B2B" w:rsidRPr="00964B2B" w:rsidRDefault="000E1AE5" w:rsidP="00964B2B">
    <w:pPr>
      <w:pStyle w:val="Header"/>
      <w:jc w:val="center"/>
      <w:rPr>
        <w:sz w:val="36"/>
        <w:szCs w:val="36"/>
      </w:rPr>
    </w:pPr>
    <w:r>
      <w:rPr>
        <w:sz w:val="36"/>
        <w:szCs w:val="36"/>
      </w:rPr>
      <w:t>3’ x 3’ Dance</w:t>
    </w:r>
    <w:r w:rsidR="00964B2B">
      <w:rPr>
        <w:sz w:val="36"/>
        <w:szCs w:val="36"/>
      </w:rPr>
      <w:t xml:space="preserve"> Floor Size Guide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3NzaxNDczNzAxMrNQ0lEKTi0uzszPAykwrAUAzRrwcSwAAAA="/>
  </w:docVars>
  <w:rsids>
    <w:rsidRoot w:val="00ED5D0A"/>
    <w:rsid w:val="0003050E"/>
    <w:rsid w:val="000762BD"/>
    <w:rsid w:val="000B77A7"/>
    <w:rsid w:val="000E1AE5"/>
    <w:rsid w:val="00164A96"/>
    <w:rsid w:val="001F4620"/>
    <w:rsid w:val="002253F8"/>
    <w:rsid w:val="00230DD6"/>
    <w:rsid w:val="002B5F4F"/>
    <w:rsid w:val="00506F37"/>
    <w:rsid w:val="005117EF"/>
    <w:rsid w:val="00535FAE"/>
    <w:rsid w:val="00633407"/>
    <w:rsid w:val="0075262E"/>
    <w:rsid w:val="008453FA"/>
    <w:rsid w:val="00957298"/>
    <w:rsid w:val="00964B2B"/>
    <w:rsid w:val="00A72E56"/>
    <w:rsid w:val="00AF2B74"/>
    <w:rsid w:val="00BC76CC"/>
    <w:rsid w:val="00C50425"/>
    <w:rsid w:val="00CD1D4A"/>
    <w:rsid w:val="00CF6484"/>
    <w:rsid w:val="00D7326C"/>
    <w:rsid w:val="00E13AEF"/>
    <w:rsid w:val="00ED5D0A"/>
    <w:rsid w:val="00FD0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953C8"/>
  <w15:chartTrackingRefBased/>
  <w15:docId w15:val="{2012BFEA-6950-471F-A3C2-70CA2FB5F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0D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ED5D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D5D0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D5D0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64B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B2B"/>
  </w:style>
  <w:style w:type="paragraph" w:styleId="Footer">
    <w:name w:val="footer"/>
    <w:basedOn w:val="Normal"/>
    <w:link w:val="FooterChar"/>
    <w:uiPriority w:val="99"/>
    <w:unhideWhenUsed/>
    <w:rsid w:val="00964B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B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6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ettner</dc:creator>
  <cp:keywords/>
  <dc:description/>
  <cp:lastModifiedBy>Sarah Mettner</cp:lastModifiedBy>
  <cp:revision>2</cp:revision>
  <cp:lastPrinted>2018-11-15T17:00:00Z</cp:lastPrinted>
  <dcterms:created xsi:type="dcterms:W3CDTF">2018-11-15T17:15:00Z</dcterms:created>
  <dcterms:modified xsi:type="dcterms:W3CDTF">2018-11-15T17:15:00Z</dcterms:modified>
</cp:coreProperties>
</file>